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Logistic Regression Results, family planning context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rude and Adjusted Odds Ratios for future intentions to use contraceptives for family planning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: future intentions to use contraceptive for family plann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 intentio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ome intentio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s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ORs (95% CI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-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4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5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19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 (8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7 (1.17-7.85, p=0.0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9 (0.29-5.46, p=0.7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1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 (8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9 (1.26-10.82, p=0.0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0 (0.15-4.06, p=0.79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 (8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1 (1.28-10.05, p=0.0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2 (0.18-5.56, p=0.98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3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6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7 (0.56-4.98, p=0.3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5 (0.06-2.11, p=0.26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birth(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ipari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3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6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-2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1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7 (8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5 (1.21-5.67, p=0.0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7 (1.24-15.32, p=0.023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4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1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8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9 (1.01-5.70, p=0.0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4 (1.41-27.46, p=0.017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-6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1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8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2 (1.13-7.94, p=0.0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6 (0.95-25.13, p=0.06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or more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2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 (7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4 (0.56-3.15, p=0.5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4 (0.74-22.72, p=0.1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ly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 (2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1 (7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ly not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8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8 (0.80-3.43, p=0.2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0 (0.40-3.97, p=0.75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sty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mad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2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 (7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ent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(1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9 (8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1 (1.23-3.27, p=0.0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2 (0.50-2.03, p=0.95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2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8 (7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1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 (8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8 (1.05-3.49, p=0.0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2 (0.52-2.91, p=0.65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 education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1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 (8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9 (1.62-6.34, p=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0 (0.69-7.63, p=0.19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onomic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 (2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 (7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2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 (7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6 (0.47-1.60, p=0.6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1 (0.22-1.22, p=0.12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contraceptive meth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9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 (2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 (7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3 (0.05-0.68, p=0.0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3 (0.05-1.62, p=0.2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1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3 (8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4 (0.12-1.65, p=0.3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7 (0.08-2.81, p=0.5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r of side eff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 (2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 (7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2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 (7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2 (0.63-2.03, p=0.7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4 (0.44-2.06, p=0.87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1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 (8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4 (0.75-2.45, p=0.3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0 (0.93-5.00, p=0.08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eptive use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1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0 (8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7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2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 (0.02-0.09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 (0.01-0.12, p&lt;0.001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4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5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 (0.10-0.34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7 (0.08-0.36, p&lt;0.001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eptive use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1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9 (8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5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4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 (0.05-0.23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9 (0.14-1.06, p=0.06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2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 (7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1 (0.23-0.72, p=0.0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 (0.39-1.70, p=0.58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ision m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sband or someone e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3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 (6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1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3 (8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7 (1.83-5.17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7 (1.64-7.00, p=0.001)*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 AIC: 317.52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djusted McFadden R²: 0.32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i/>
                <w:rFonts w:ascii="Calibri" w:hAnsi="Calibri"/>
                <w:sz w:val="20"/>
              </w:rPr>
              <w:t xml:space="preserve">AORs</w:t>
            </w:r>
            <w:r>
              <w:rPr>
                <w:rFonts w:ascii="Calibri" w:hAnsi="Calibri"/>
                <w:sz w:val="20"/>
              </w:rPr>
              <w:t xml:space="preserve"> adjusted odds ratio, </w:t>
            </w:r>
            <w:r>
              <w:rPr>
                <w:i/>
                <w:rFonts w:ascii="Calibri" w:hAnsi="Calibri"/>
                <w:sz w:val="20"/>
              </w:rPr>
              <w:t xml:space="preserve">CI</w:t>
            </w:r>
            <w:r>
              <w:rPr>
                <w:rFonts w:ascii="Calibri" w:hAnsi="Calibri"/>
                <w:sz w:val="20"/>
              </w:rPr>
              <w:t xml:space="preserve"> confidence interval,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i/>
                <w:rFonts w:ascii="Calibri" w:hAnsi="Calibri"/>
                <w:sz w:val="20"/>
              </w:rPr>
              <w:t xml:space="preserve">CORs</w:t>
            </w:r>
            <w:r>
              <w:rPr>
                <w:rFonts w:ascii="Calibri" w:hAnsi="Calibri"/>
                <w:sz w:val="20"/>
              </w:rPr>
              <w:t xml:space="preserve"> crude odds ratio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6T11:01:16Z</dcterms:created>
  <dcterms:modified xsi:type="dcterms:W3CDTF">2025-01-06T11:0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